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7781DE" w14:textId="635ED4E7" w:rsidR="00E670FD" w:rsidRPr="00E670FD" w:rsidRDefault="00E670FD" w:rsidP="00E670FD">
      <w:pPr>
        <w:jc w:val="center"/>
        <w:rPr>
          <w:b/>
          <w:color w:val="FF0000"/>
          <w:sz w:val="40"/>
          <w:szCs w:val="36"/>
        </w:rPr>
      </w:pPr>
      <w:bookmarkStart w:id="0" w:name="_Hlk16005360"/>
      <w:bookmarkStart w:id="1" w:name="_Hlk16003713"/>
      <w:r w:rsidRPr="00E670FD">
        <w:rPr>
          <w:b/>
          <w:color w:val="FF0000"/>
          <w:sz w:val="40"/>
          <w:szCs w:val="36"/>
        </w:rPr>
        <w:t>Agile and Scrum</w:t>
      </w:r>
    </w:p>
    <w:bookmarkEnd w:id="0"/>
    <w:p w14:paraId="3236848A" w14:textId="5A3640FF" w:rsidR="00E670FD" w:rsidRDefault="00D2620C" w:rsidP="009D02ED">
      <w:pPr>
        <w:tabs>
          <w:tab w:val="left" w:pos="3735"/>
        </w:tabs>
        <w:rPr>
          <w:b/>
        </w:rPr>
      </w:pPr>
      <w:r>
        <w:rPr>
          <w:b/>
        </w:rPr>
        <w:t>Karanbir Singh</w:t>
      </w:r>
      <w:r w:rsidR="009D02ED">
        <w:rPr>
          <w:b/>
        </w:rPr>
        <w:tab/>
      </w:r>
    </w:p>
    <w:p w14:paraId="5820E9AC" w14:textId="5C5489C7" w:rsidR="00E670FD" w:rsidRPr="00302D1E" w:rsidRDefault="00E670FD" w:rsidP="00E670FD">
      <w:pPr>
        <w:rPr>
          <w:b/>
        </w:rPr>
      </w:pPr>
      <w:r w:rsidRPr="00302D1E">
        <w:rPr>
          <w:b/>
        </w:rPr>
        <w:t>Answer the following questions.</w:t>
      </w:r>
    </w:p>
    <w:p w14:paraId="01B1506B" w14:textId="215E61AE" w:rsidR="00E670FD" w:rsidRDefault="00E670FD" w:rsidP="00E670FD">
      <w:r>
        <w:t>What was the App that your group created?</w:t>
      </w:r>
    </w:p>
    <w:p w14:paraId="3CD61B84" w14:textId="6D9C1CDA" w:rsidR="00E670FD" w:rsidRDefault="00E670FD" w:rsidP="00E670FD">
      <w:r>
        <w:t xml:space="preserve">Ans: the app we have created is </w:t>
      </w:r>
      <w:r w:rsidR="00D2620C">
        <w:t xml:space="preserve">a </w:t>
      </w:r>
      <w:r w:rsidR="003A5A45">
        <w:t>Weather App to check the weather condition of any city.</w:t>
      </w:r>
      <w:bookmarkStart w:id="2" w:name="_GoBack"/>
      <w:bookmarkEnd w:id="2"/>
      <w:r>
        <w:t>It is an android app.</w:t>
      </w:r>
    </w:p>
    <w:p w14:paraId="0A66BFB0" w14:textId="77777777" w:rsidR="00E670FD" w:rsidRDefault="00E670FD" w:rsidP="00E670FD">
      <w:pPr>
        <w:pStyle w:val="Heading3"/>
      </w:pPr>
      <w:r>
        <w:t xml:space="preserve">Agile / Scrum </w:t>
      </w:r>
    </w:p>
    <w:p w14:paraId="22D479DD" w14:textId="3820E01B" w:rsidR="00E670FD" w:rsidRDefault="00E670FD" w:rsidP="00E670FD">
      <w:pPr>
        <w:pStyle w:val="ListParagraph"/>
        <w:numPr>
          <w:ilvl w:val="0"/>
          <w:numId w:val="1"/>
        </w:numPr>
      </w:pPr>
      <w:r>
        <w:t>What did you learn about how the Agile and Scrum methodologies operate?</w:t>
      </w:r>
    </w:p>
    <w:p w14:paraId="60425096" w14:textId="6F0BAAC5" w:rsidR="00E670FD" w:rsidRDefault="00E670FD" w:rsidP="00E670FD">
      <w:pPr>
        <w:pStyle w:val="ListParagraph"/>
      </w:pPr>
      <w:r>
        <w:t>Ans: I have learn</w:t>
      </w:r>
      <w:r w:rsidR="00D2620C">
        <w:t>ed</w:t>
      </w:r>
      <w:r>
        <w:t xml:space="preserve"> the team skills from that. Like how to work in a team. This project also taught me how to engage with our member</w:t>
      </w:r>
      <w:r w:rsidR="00D2620C">
        <w:t>s</w:t>
      </w:r>
      <w:r>
        <w:t>, how to work on time</w:t>
      </w:r>
      <w:r w:rsidR="00D2620C">
        <w:t>,</w:t>
      </w:r>
      <w:r>
        <w:t xml:space="preserve"> and how </w:t>
      </w:r>
      <w:r w:rsidR="00244DAE">
        <w:t>to manage</w:t>
      </w:r>
      <w:r>
        <w:t xml:space="preserve"> a team.</w:t>
      </w:r>
    </w:p>
    <w:p w14:paraId="577C2A15" w14:textId="77777777" w:rsidR="00244DAE" w:rsidRDefault="00244DAE" w:rsidP="00E670FD">
      <w:pPr>
        <w:pStyle w:val="ListParagraph"/>
      </w:pPr>
    </w:p>
    <w:p w14:paraId="4C53E339" w14:textId="12ECC3AB" w:rsidR="00E670FD" w:rsidRDefault="00E670FD" w:rsidP="00E670FD">
      <w:pPr>
        <w:pStyle w:val="ListParagraph"/>
        <w:numPr>
          <w:ilvl w:val="0"/>
          <w:numId w:val="1"/>
        </w:numPr>
      </w:pPr>
      <w:r>
        <w:t>In practice how effective did you find this methodology?</w:t>
      </w:r>
    </w:p>
    <w:p w14:paraId="201B32C4" w14:textId="2DA34C31" w:rsidR="00E670FD" w:rsidRDefault="00E670FD" w:rsidP="00E670FD">
      <w:pPr>
        <w:pStyle w:val="ListParagraph"/>
      </w:pPr>
      <w:r>
        <w:t>Ans: this methodology is very effective in today</w:t>
      </w:r>
      <w:r w:rsidR="00D2620C">
        <w:t>'</w:t>
      </w:r>
      <w:r>
        <w:t xml:space="preserve">s world. In the busy world, everyone </w:t>
      </w:r>
      <w:r w:rsidR="00244DAE">
        <w:t>wants</w:t>
      </w:r>
      <w:r>
        <w:t xml:space="preserve"> to get quick products. So, with this agile metho</w:t>
      </w:r>
      <w:r w:rsidR="00244DAE">
        <w:t>dology we can manage our project to complete as soon as possible.</w:t>
      </w:r>
    </w:p>
    <w:p w14:paraId="47584A62" w14:textId="77777777" w:rsidR="00244DAE" w:rsidRDefault="00244DAE" w:rsidP="00E670FD">
      <w:pPr>
        <w:pStyle w:val="ListParagraph"/>
      </w:pPr>
    </w:p>
    <w:p w14:paraId="4940EB65" w14:textId="212A660C" w:rsidR="00E670FD" w:rsidRDefault="00E670FD" w:rsidP="00E670FD">
      <w:pPr>
        <w:pStyle w:val="ListParagraph"/>
        <w:numPr>
          <w:ilvl w:val="0"/>
          <w:numId w:val="1"/>
        </w:numPr>
      </w:pPr>
      <w:r>
        <w:t>What did you find was the strength of it?</w:t>
      </w:r>
    </w:p>
    <w:p w14:paraId="7299A908" w14:textId="0BCA7DEB" w:rsidR="00244DAE" w:rsidRDefault="00244DAE" w:rsidP="00244DAE">
      <w:pPr>
        <w:pStyle w:val="ListParagraph"/>
      </w:pPr>
      <w:r>
        <w:t xml:space="preserve">Ans: one of </w:t>
      </w:r>
      <w:r w:rsidR="00D2620C">
        <w:t xml:space="preserve">the </w:t>
      </w:r>
      <w:r>
        <w:t>main strength</w:t>
      </w:r>
      <w:r w:rsidR="00D2620C">
        <w:t>s</w:t>
      </w:r>
      <w:r>
        <w:t xml:space="preserve"> of it is teamwork. Everyone can give their views. This </w:t>
      </w:r>
      <w:r w:rsidR="00D2620C">
        <w:t>also helps</w:t>
      </w:r>
      <w:r>
        <w:t xml:space="preserve"> us to get in </w:t>
      </w:r>
      <w:r w:rsidR="00D2620C">
        <w:t xml:space="preserve">a </w:t>
      </w:r>
      <w:r>
        <w:t>strong bond in our life. This will be good in our professional life as we have learn</w:t>
      </w:r>
      <w:r w:rsidR="00D2620C">
        <w:t>ed</w:t>
      </w:r>
      <w:r>
        <w:t xml:space="preserve"> how to work in a team.</w:t>
      </w:r>
    </w:p>
    <w:p w14:paraId="2B149E85" w14:textId="77777777" w:rsidR="00244DAE" w:rsidRDefault="00244DAE" w:rsidP="00244DAE">
      <w:pPr>
        <w:pStyle w:val="ListParagraph"/>
      </w:pPr>
    </w:p>
    <w:p w14:paraId="5A935037" w14:textId="41FA40C6" w:rsidR="00E670FD" w:rsidRDefault="00E670FD" w:rsidP="00E670FD">
      <w:pPr>
        <w:pStyle w:val="ListParagraph"/>
        <w:numPr>
          <w:ilvl w:val="0"/>
          <w:numId w:val="1"/>
        </w:numPr>
      </w:pPr>
      <w:r>
        <w:t>What were its weaknesses?</w:t>
      </w:r>
    </w:p>
    <w:p w14:paraId="3893B1B0" w14:textId="41AF16A8" w:rsidR="00244DAE" w:rsidRDefault="00244DAE" w:rsidP="00244DAE">
      <w:pPr>
        <w:pStyle w:val="ListParagraph"/>
      </w:pPr>
      <w:r>
        <w:t xml:space="preserve">Ans: </w:t>
      </w:r>
      <w:r w:rsidR="001431CF">
        <w:t xml:space="preserve">this project required the physical presence of all the members on a time. Sometimes it is difficult. According to me, this is a weakness of that methodology. </w:t>
      </w:r>
    </w:p>
    <w:p w14:paraId="7504F522" w14:textId="77777777" w:rsidR="001431CF" w:rsidRDefault="001431CF" w:rsidP="00244DAE">
      <w:pPr>
        <w:pStyle w:val="ListParagraph"/>
      </w:pPr>
    </w:p>
    <w:p w14:paraId="6079359B" w14:textId="5A3D0BD7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ere the best features of the process? </w:t>
      </w:r>
    </w:p>
    <w:p w14:paraId="23C4DCAA" w14:textId="36470831" w:rsidR="001431CF" w:rsidRDefault="001431CF" w:rsidP="001431CF">
      <w:pPr>
        <w:pStyle w:val="ListParagraph"/>
      </w:pPr>
      <w:r>
        <w:t xml:space="preserve">Ans: Understanding each other is the best feature of that. </w:t>
      </w:r>
      <w:r w:rsidR="00D2620C">
        <w:t>Ano</w:t>
      </w:r>
      <w:r>
        <w:t xml:space="preserve">ther feature is </w:t>
      </w:r>
      <w:r w:rsidR="00043838">
        <w:t>time management</w:t>
      </w:r>
      <w:r>
        <w:t>. This will be very helpful.</w:t>
      </w:r>
    </w:p>
    <w:p w14:paraId="72FC25EC" w14:textId="799D54A3" w:rsidR="001431CF" w:rsidRDefault="001431CF" w:rsidP="001431CF">
      <w:pPr>
        <w:pStyle w:val="ListParagraph"/>
      </w:pPr>
      <w:r>
        <w:t xml:space="preserve"> </w:t>
      </w:r>
    </w:p>
    <w:p w14:paraId="250A5D2B" w14:textId="56AF0B3F" w:rsidR="00E670FD" w:rsidRDefault="00E670FD" w:rsidP="00E670FD">
      <w:pPr>
        <w:pStyle w:val="ListParagraph"/>
        <w:numPr>
          <w:ilvl w:val="0"/>
          <w:numId w:val="1"/>
        </w:numPr>
      </w:pPr>
      <w:r>
        <w:t>How did they appeal to you?</w:t>
      </w:r>
    </w:p>
    <w:p w14:paraId="0F589FFE" w14:textId="1CBEF54F" w:rsidR="00043B12" w:rsidRDefault="001431CF" w:rsidP="001431CF">
      <w:pPr>
        <w:pStyle w:val="ListParagraph"/>
      </w:pPr>
      <w:r>
        <w:t xml:space="preserve">Ans: </w:t>
      </w:r>
      <w:r w:rsidR="00043838">
        <w:t>Understanding help</w:t>
      </w:r>
      <w:r w:rsidR="00D2620C">
        <w:t>s</w:t>
      </w:r>
      <w:r w:rsidR="00043838">
        <w:t xml:space="preserve"> us to complete work efficien</w:t>
      </w:r>
      <w:r w:rsidR="00D2620C">
        <w:t>tl</w:t>
      </w:r>
      <w:r w:rsidR="00043838">
        <w:t xml:space="preserve">y and cooperatively.  Time management </w:t>
      </w:r>
      <w:r w:rsidR="00043B12">
        <w:t>help</w:t>
      </w:r>
      <w:r w:rsidR="00D2620C">
        <w:t>s</w:t>
      </w:r>
      <w:r w:rsidR="00043B12">
        <w:t xml:space="preserve"> us to complete </w:t>
      </w:r>
      <w:r w:rsidR="00D2620C">
        <w:t xml:space="preserve">the </w:t>
      </w:r>
      <w:r w:rsidR="00043B12">
        <w:t xml:space="preserve">project in </w:t>
      </w:r>
      <w:r w:rsidR="00D2620C">
        <w:t xml:space="preserve">a </w:t>
      </w:r>
      <w:r w:rsidR="00043B12">
        <w:t>given time.</w:t>
      </w:r>
    </w:p>
    <w:p w14:paraId="144F52B8" w14:textId="0734CAE6" w:rsidR="001431CF" w:rsidRDefault="00043838" w:rsidP="001431CF">
      <w:pPr>
        <w:pStyle w:val="ListParagraph"/>
      </w:pPr>
      <w:r>
        <w:t xml:space="preserve"> </w:t>
      </w:r>
    </w:p>
    <w:p w14:paraId="19A4F6A4" w14:textId="3A528296" w:rsidR="00E670FD" w:rsidRDefault="00E670FD" w:rsidP="00E670FD">
      <w:pPr>
        <w:pStyle w:val="ListParagraph"/>
        <w:numPr>
          <w:ilvl w:val="0"/>
          <w:numId w:val="1"/>
        </w:numPr>
      </w:pPr>
      <w:r>
        <w:t xml:space="preserve">What was the worst feature of the </w:t>
      </w:r>
      <w:r w:rsidR="00043B12">
        <w:t>process?</w:t>
      </w:r>
    </w:p>
    <w:p w14:paraId="0A6884BE" w14:textId="64D595AA" w:rsidR="00043B12" w:rsidRDefault="00043B12" w:rsidP="00043B12">
      <w:pPr>
        <w:pStyle w:val="ListParagraph"/>
      </w:pPr>
      <w:r>
        <w:t xml:space="preserve">Ans: the worst feature is keeping a team on </w:t>
      </w:r>
      <w:r w:rsidR="00D2620C">
        <w:t xml:space="preserve">the </w:t>
      </w:r>
      <w:r>
        <w:t>same page. This created lots of problems.</w:t>
      </w:r>
    </w:p>
    <w:p w14:paraId="6896B802" w14:textId="343ED3A4" w:rsidR="00E670FD" w:rsidRDefault="00E670FD" w:rsidP="00E670FD">
      <w:pPr>
        <w:pStyle w:val="ListParagraph"/>
        <w:numPr>
          <w:ilvl w:val="0"/>
          <w:numId w:val="1"/>
        </w:numPr>
      </w:pPr>
      <w:r>
        <w:lastRenderedPageBreak/>
        <w:t>How would you change them?</w:t>
      </w:r>
    </w:p>
    <w:p w14:paraId="6949FDDD" w14:textId="70DB7CE9" w:rsidR="00043B12" w:rsidRDefault="00043B12" w:rsidP="00043B12">
      <w:pPr>
        <w:pStyle w:val="ListParagraph"/>
      </w:pPr>
      <w:r>
        <w:t xml:space="preserve">Ans: </w:t>
      </w:r>
      <w:r w:rsidR="00D46DD2">
        <w:t xml:space="preserve">I would like to choose a team leader that will defiantly help to keep </w:t>
      </w:r>
      <w:r w:rsidR="00D2620C">
        <w:t xml:space="preserve">the </w:t>
      </w:r>
      <w:r w:rsidR="00D46DD2">
        <w:t>team on track.</w:t>
      </w:r>
    </w:p>
    <w:p w14:paraId="791E1B09" w14:textId="77777777" w:rsidR="00E670FD" w:rsidRDefault="00E670FD" w:rsidP="00E670FD">
      <w:pPr>
        <w:pStyle w:val="Heading3"/>
      </w:pPr>
      <w:r>
        <w:t>Group work</w:t>
      </w:r>
    </w:p>
    <w:p w14:paraId="13002135" w14:textId="2C2084A4" w:rsidR="00E670FD" w:rsidRDefault="00E670FD" w:rsidP="00E670FD">
      <w:pPr>
        <w:pStyle w:val="ListParagraph"/>
        <w:numPr>
          <w:ilvl w:val="0"/>
          <w:numId w:val="2"/>
        </w:numPr>
      </w:pPr>
      <w:r>
        <w:t>What did you enjoy about this style of programming?</w:t>
      </w:r>
    </w:p>
    <w:p w14:paraId="768D54FA" w14:textId="42E6F7F1" w:rsidR="00D46DD2" w:rsidRDefault="00D46DD2" w:rsidP="00D46DD2">
      <w:pPr>
        <w:pStyle w:val="ListParagraph"/>
      </w:pPr>
      <w:r>
        <w:t>Ans: this type of programming is very enjoyable as we enjoyed working as a team. Sometime</w:t>
      </w:r>
      <w:r w:rsidR="00D2620C">
        <w:t>s</w:t>
      </w:r>
      <w:r>
        <w:t xml:space="preserve"> in other programming, we get too much workload and confused. So, this help</w:t>
      </w:r>
      <w:r w:rsidR="00D2620C">
        <w:t>s</w:t>
      </w:r>
      <w:r>
        <w:t xml:space="preserve"> us to encourage each other.</w:t>
      </w:r>
    </w:p>
    <w:p w14:paraId="65735A1C" w14:textId="77777777" w:rsidR="00D46DD2" w:rsidRDefault="00D46DD2" w:rsidP="00D46DD2">
      <w:pPr>
        <w:pStyle w:val="ListParagraph"/>
      </w:pPr>
    </w:p>
    <w:p w14:paraId="0706A854" w14:textId="1554C030" w:rsidR="00E670FD" w:rsidRDefault="00E670FD" w:rsidP="00E670FD">
      <w:pPr>
        <w:pStyle w:val="ListParagraph"/>
        <w:numPr>
          <w:ilvl w:val="0"/>
          <w:numId w:val="2"/>
        </w:numPr>
      </w:pPr>
      <w:r>
        <w:t>What are the downsides for you of group work?</w:t>
      </w:r>
    </w:p>
    <w:p w14:paraId="6F5DA702" w14:textId="0F066113" w:rsidR="00D46DD2" w:rsidRDefault="00D46DD2" w:rsidP="00D46DD2">
      <w:pPr>
        <w:pStyle w:val="ListParagraph"/>
      </w:pPr>
      <w:r>
        <w:t>Ans: To console every member about your point of view. That has taken too much time.</w:t>
      </w:r>
    </w:p>
    <w:p w14:paraId="02C6CC9B" w14:textId="77777777" w:rsidR="00D46DD2" w:rsidRDefault="00D46DD2" w:rsidP="00D46DD2">
      <w:pPr>
        <w:pStyle w:val="ListParagraph"/>
      </w:pPr>
    </w:p>
    <w:p w14:paraId="2574493A" w14:textId="31C2B0F8" w:rsidR="00E670FD" w:rsidRDefault="00E670FD" w:rsidP="00E670FD">
      <w:pPr>
        <w:pStyle w:val="ListParagraph"/>
        <w:numPr>
          <w:ilvl w:val="0"/>
          <w:numId w:val="2"/>
        </w:numPr>
      </w:pPr>
      <w:r>
        <w:t xml:space="preserve">How did this session change your opinion of working in </w:t>
      </w:r>
      <w:r w:rsidR="00D2620C">
        <w:t xml:space="preserve">the </w:t>
      </w:r>
      <w:r>
        <w:t>industry?</w:t>
      </w:r>
    </w:p>
    <w:p w14:paraId="70C81055" w14:textId="769E3254" w:rsidR="00D46DD2" w:rsidRDefault="00D46DD2" w:rsidP="00D46DD2">
      <w:pPr>
        <w:pStyle w:val="ListParagraph"/>
      </w:pPr>
      <w:r>
        <w:t xml:space="preserve">Ans: </w:t>
      </w:r>
      <w:r w:rsidR="00C25D8E">
        <w:t xml:space="preserve">this defiantly changed my view of working in </w:t>
      </w:r>
      <w:r w:rsidR="00D2620C">
        <w:t xml:space="preserve">the </w:t>
      </w:r>
      <w:r w:rsidR="00C25D8E">
        <w:t>industry, as before this I always think that we always must work more an individual. But after that</w:t>
      </w:r>
      <w:r w:rsidR="00D2620C">
        <w:t>,</w:t>
      </w:r>
      <w:r w:rsidR="00C25D8E">
        <w:t xml:space="preserve"> I learn</w:t>
      </w:r>
      <w:r w:rsidR="00D2620C">
        <w:t>ed</w:t>
      </w:r>
      <w:r w:rsidR="00C25D8E">
        <w:t xml:space="preserve"> that not always you have to work alone, but you can also work as a team. </w:t>
      </w:r>
    </w:p>
    <w:p w14:paraId="444E685C" w14:textId="77777777" w:rsidR="00D46DD2" w:rsidRDefault="00D46DD2" w:rsidP="00D46DD2">
      <w:pPr>
        <w:pStyle w:val="ListParagraph"/>
      </w:pPr>
    </w:p>
    <w:p w14:paraId="7929FE13" w14:textId="77777777" w:rsidR="00E670FD" w:rsidRDefault="00E670FD" w:rsidP="00E670FD">
      <w:pPr>
        <w:pStyle w:val="Heading3"/>
      </w:pPr>
      <w:r>
        <w:t>Source Control</w:t>
      </w:r>
    </w:p>
    <w:p w14:paraId="5B050E18" w14:textId="673A82BC" w:rsidR="00E670FD" w:rsidRDefault="00E670FD" w:rsidP="00E670FD">
      <w:pPr>
        <w:pStyle w:val="ListParagraph"/>
        <w:numPr>
          <w:ilvl w:val="0"/>
          <w:numId w:val="3"/>
        </w:numPr>
      </w:pPr>
      <w:r>
        <w:t>What form of Source Control did you use?</w:t>
      </w:r>
    </w:p>
    <w:p w14:paraId="4AB647B4" w14:textId="2DFDAB5D" w:rsidR="00C25D8E" w:rsidRDefault="00DE2EF5" w:rsidP="00C25D8E">
      <w:pPr>
        <w:pStyle w:val="ListParagraph"/>
      </w:pPr>
      <w:r>
        <w:t xml:space="preserve">Ans: I have used </w:t>
      </w:r>
      <w:r w:rsidR="00EB7810">
        <w:t>GitHub</w:t>
      </w:r>
      <w:r>
        <w:t xml:space="preserve"> as </w:t>
      </w:r>
      <w:r w:rsidR="00D2620C">
        <w:t xml:space="preserve">a </w:t>
      </w:r>
      <w:r>
        <w:t>source control.</w:t>
      </w:r>
    </w:p>
    <w:p w14:paraId="1BC2544E" w14:textId="77777777" w:rsidR="00DE2EF5" w:rsidRDefault="00DE2EF5" w:rsidP="00C25D8E">
      <w:pPr>
        <w:pStyle w:val="ListParagraph"/>
      </w:pPr>
    </w:p>
    <w:p w14:paraId="0628D080" w14:textId="77777777" w:rsidR="00DE2EF5" w:rsidRDefault="00E670FD" w:rsidP="00E670FD">
      <w:pPr>
        <w:pStyle w:val="ListParagraph"/>
        <w:numPr>
          <w:ilvl w:val="0"/>
          <w:numId w:val="3"/>
        </w:numPr>
      </w:pPr>
      <w:r>
        <w:t>What were its strengths?</w:t>
      </w:r>
    </w:p>
    <w:p w14:paraId="6BFA9DD6" w14:textId="77A3E985" w:rsidR="00E670FD" w:rsidRDefault="00DE2EF5" w:rsidP="00DE2EF5">
      <w:pPr>
        <w:pStyle w:val="ListParagraph"/>
      </w:pPr>
      <w:r>
        <w:t xml:space="preserve">Ans: One of the </w:t>
      </w:r>
      <w:r w:rsidR="00EB7810">
        <w:t>strengths</w:t>
      </w:r>
      <w:r>
        <w:t xml:space="preserve"> of </w:t>
      </w:r>
      <w:r w:rsidR="00EB7810">
        <w:t>GitHub</w:t>
      </w:r>
      <w:r>
        <w:t xml:space="preserve"> that, we are accessible to our codes or file which we have created on any laptop or computer by just </w:t>
      </w:r>
      <w:r w:rsidR="00EB7810">
        <w:t>downloading it.</w:t>
      </w:r>
      <w:r>
        <w:t xml:space="preserve"> </w:t>
      </w:r>
      <w:r w:rsidR="00EB7810">
        <w:t>It</w:t>
      </w:r>
      <w:r w:rsidR="00D2620C">
        <w:t xml:space="preserve"> is</w:t>
      </w:r>
      <w:r w:rsidR="00EB7810">
        <w:t xml:space="preserve"> also good to save files as much as you want.</w:t>
      </w:r>
    </w:p>
    <w:p w14:paraId="640CF23B" w14:textId="77777777" w:rsidR="00EB7810" w:rsidRDefault="00EB7810" w:rsidP="00DE2EF5">
      <w:pPr>
        <w:pStyle w:val="ListParagraph"/>
      </w:pPr>
    </w:p>
    <w:p w14:paraId="088602E5" w14:textId="67495DA4" w:rsidR="00E670FD" w:rsidRDefault="00E670FD" w:rsidP="00E670FD">
      <w:pPr>
        <w:pStyle w:val="ListParagraph"/>
        <w:numPr>
          <w:ilvl w:val="0"/>
          <w:numId w:val="3"/>
        </w:numPr>
      </w:pPr>
      <w:r>
        <w:t>What were its weaknesses?</w:t>
      </w:r>
    </w:p>
    <w:p w14:paraId="049A4AA7" w14:textId="35317077" w:rsidR="00EB7810" w:rsidRDefault="00EB7810" w:rsidP="00EB7810">
      <w:pPr>
        <w:pStyle w:val="ListParagraph"/>
      </w:pPr>
      <w:r>
        <w:t xml:space="preserve">Ans: we can only upload about 25 </w:t>
      </w:r>
      <w:r w:rsidR="00D2620C">
        <w:t>MB</w:t>
      </w:r>
      <w:r>
        <w:t xml:space="preserve"> or less th</w:t>
      </w:r>
      <w:r w:rsidR="00D2620C">
        <w:t>a</w:t>
      </w:r>
      <w:r>
        <w:t xml:space="preserve">n that files in it. </w:t>
      </w:r>
      <w:r w:rsidR="00D2620C">
        <w:t>Ano</w:t>
      </w:r>
      <w:r>
        <w:t>ther is if we will put our files on public then it’s not safe.</w:t>
      </w:r>
    </w:p>
    <w:p w14:paraId="1CD67D52" w14:textId="77777777" w:rsidR="00EB7810" w:rsidRDefault="00EB7810" w:rsidP="00EB7810">
      <w:pPr>
        <w:pStyle w:val="ListParagraph"/>
      </w:pPr>
    </w:p>
    <w:p w14:paraId="1829D141" w14:textId="6B9276BF" w:rsidR="00E670FD" w:rsidRDefault="00E670FD" w:rsidP="00E670FD">
      <w:pPr>
        <w:pStyle w:val="ListParagraph"/>
        <w:numPr>
          <w:ilvl w:val="0"/>
          <w:numId w:val="3"/>
        </w:numPr>
      </w:pPr>
      <w:r>
        <w:t>How effective as a source control did you find it?</w:t>
      </w:r>
    </w:p>
    <w:p w14:paraId="6CE273EC" w14:textId="4692DA5A" w:rsidR="00EB7810" w:rsidRDefault="00EB7810" w:rsidP="00EB7810">
      <w:pPr>
        <w:pStyle w:val="ListParagraph"/>
      </w:pPr>
      <w:r>
        <w:t xml:space="preserve">Ans: </w:t>
      </w:r>
      <w:r w:rsidR="00D2620C">
        <w:t>T</w:t>
      </w:r>
      <w:r>
        <w:t>his is very effective as we can get our files any time anywhere.</w:t>
      </w:r>
    </w:p>
    <w:p w14:paraId="22DF77BD" w14:textId="77777777" w:rsidR="00EB7810" w:rsidRDefault="00EB7810" w:rsidP="00EB7810">
      <w:pPr>
        <w:pStyle w:val="ListParagraph"/>
      </w:pPr>
    </w:p>
    <w:p w14:paraId="174D57B9" w14:textId="37B3704A" w:rsidR="00E670FD" w:rsidRDefault="00E670FD" w:rsidP="00E670FD">
      <w:pPr>
        <w:pStyle w:val="ListParagraph"/>
        <w:numPr>
          <w:ilvl w:val="0"/>
          <w:numId w:val="3"/>
        </w:numPr>
      </w:pPr>
      <w:r>
        <w:t>If you had to use it again what would you change?</w:t>
      </w:r>
    </w:p>
    <w:p w14:paraId="79E799D3" w14:textId="00C47289" w:rsidR="00EB7810" w:rsidRDefault="00EB7810" w:rsidP="00EB7810">
      <w:pPr>
        <w:pStyle w:val="ListParagraph"/>
      </w:pPr>
      <w:r>
        <w:t xml:space="preserve">Ans: the change that I would like to change is the size of file upload. </w:t>
      </w:r>
    </w:p>
    <w:p w14:paraId="0D2B1506" w14:textId="77777777" w:rsidR="00E670FD" w:rsidRDefault="00E670FD" w:rsidP="00E670FD">
      <w:pPr>
        <w:pStyle w:val="Heading3"/>
      </w:pPr>
      <w:r>
        <w:lastRenderedPageBreak/>
        <w:t>Other</w:t>
      </w:r>
    </w:p>
    <w:p w14:paraId="48D23F3A" w14:textId="0B6A91B1" w:rsidR="00E670FD" w:rsidRDefault="00E670FD" w:rsidP="00E670FD">
      <w:pPr>
        <w:pStyle w:val="ListParagraph"/>
        <w:numPr>
          <w:ilvl w:val="0"/>
          <w:numId w:val="4"/>
        </w:numPr>
      </w:pPr>
      <w:r>
        <w:t xml:space="preserve">Do you feel that this has been a worthwhile experiment? </w:t>
      </w:r>
    </w:p>
    <w:p w14:paraId="54A3C2E0" w14:textId="77777777" w:rsidR="00EB7810" w:rsidRDefault="00EB7810" w:rsidP="00EB7810">
      <w:pPr>
        <w:pStyle w:val="ListParagraph"/>
      </w:pPr>
      <w:r>
        <w:t>Ans: yes, this is a worthwhile experiment of my life so fare.</w:t>
      </w:r>
    </w:p>
    <w:p w14:paraId="1263F551" w14:textId="4A5C5E8A" w:rsidR="00EB7810" w:rsidRDefault="00EB7810" w:rsidP="00EB7810">
      <w:pPr>
        <w:pStyle w:val="ListParagraph"/>
      </w:pPr>
      <w:r>
        <w:t xml:space="preserve"> </w:t>
      </w:r>
    </w:p>
    <w:p w14:paraId="44D068D0" w14:textId="4C5AAB4B" w:rsidR="00E670FD" w:rsidRDefault="00E670FD" w:rsidP="00E670FD">
      <w:pPr>
        <w:pStyle w:val="ListParagraph"/>
        <w:numPr>
          <w:ilvl w:val="0"/>
          <w:numId w:val="4"/>
        </w:numPr>
      </w:pPr>
      <w:r>
        <w:t>Why? Why not?</w:t>
      </w:r>
    </w:p>
    <w:p w14:paraId="4D6A2A8C" w14:textId="10FFD650" w:rsidR="00B061DE" w:rsidRDefault="00B061DE" w:rsidP="00B061DE">
      <w:pPr>
        <w:pStyle w:val="ListParagraph"/>
      </w:pPr>
      <w:r>
        <w:t>Ans: because this experiment taught many things that I think can’t learnt in other things. First is teamwork, second is cooperative, understanding each other, be punctual, and one of the most important is creative skills.</w:t>
      </w:r>
    </w:p>
    <w:p w14:paraId="6CAE47F1" w14:textId="77777777" w:rsidR="00B061DE" w:rsidRDefault="00B061DE" w:rsidP="00B061DE">
      <w:pPr>
        <w:pStyle w:val="ListParagraph"/>
      </w:pPr>
    </w:p>
    <w:p w14:paraId="0A51DE1D" w14:textId="77777777" w:rsidR="00E670FD" w:rsidRDefault="00E670FD" w:rsidP="00E670FD">
      <w:pPr>
        <w:pStyle w:val="ListParagraph"/>
        <w:numPr>
          <w:ilvl w:val="0"/>
          <w:numId w:val="4"/>
        </w:numPr>
      </w:pPr>
      <w:r w:rsidRPr="003D6206">
        <w:rPr>
          <w:b/>
        </w:rPr>
        <w:t xml:space="preserve">If you had to give yourself a </w:t>
      </w:r>
      <w:r>
        <w:rPr>
          <w:b/>
        </w:rPr>
        <w:t>percent grade</w:t>
      </w:r>
      <w:r w:rsidRPr="003D6206">
        <w:rPr>
          <w:b/>
        </w:rPr>
        <w:t xml:space="preserve"> for your contribution to the project, and the process, what would it be?</w:t>
      </w:r>
      <w:r>
        <w:t xml:space="preserve"> Bearing in mind that you might have produced little, yet done the hard yards. Or you made heaps, but it was really easy.</w:t>
      </w:r>
    </w:p>
    <w:p w14:paraId="01C2BD41" w14:textId="0ACF8C22" w:rsidR="00E670FD" w:rsidRDefault="00B061DE" w:rsidP="00B061DE">
      <w:pPr>
        <w:ind w:left="720"/>
      </w:pPr>
      <w:r>
        <w:t xml:space="preserve">Ans: I have given my 100%. In the project, I think I have about </w:t>
      </w:r>
      <w:r w:rsidR="00D2620C">
        <w:t xml:space="preserve">a </w:t>
      </w:r>
      <w:r>
        <w:t>30% contribution.</w:t>
      </w:r>
    </w:p>
    <w:bookmarkEnd w:id="1"/>
    <w:p w14:paraId="74F0E31F" w14:textId="77777777" w:rsidR="006123B5" w:rsidRDefault="006123B5"/>
    <w:sectPr w:rsidR="006123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EF476D"/>
    <w:multiLevelType w:val="hybridMultilevel"/>
    <w:tmpl w:val="D96C8F7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C8384B"/>
    <w:multiLevelType w:val="hybridMultilevel"/>
    <w:tmpl w:val="B00E8828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0E6446C"/>
    <w:multiLevelType w:val="hybridMultilevel"/>
    <w:tmpl w:val="6916ECAC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5C140DF"/>
    <w:multiLevelType w:val="hybridMultilevel"/>
    <w:tmpl w:val="E4E6D56E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bCwNDc1Njc0NjVS0lEKTi0uzszPAykwqgUA7zXTFywAAAA="/>
  </w:docVars>
  <w:rsids>
    <w:rsidRoot w:val="00E670FD"/>
    <w:rsid w:val="00043838"/>
    <w:rsid w:val="00043B12"/>
    <w:rsid w:val="001431CF"/>
    <w:rsid w:val="001525C4"/>
    <w:rsid w:val="00244DAE"/>
    <w:rsid w:val="003A5A45"/>
    <w:rsid w:val="006123B5"/>
    <w:rsid w:val="009D02ED"/>
    <w:rsid w:val="00B061DE"/>
    <w:rsid w:val="00C25D8E"/>
    <w:rsid w:val="00D2620C"/>
    <w:rsid w:val="00D46DD2"/>
    <w:rsid w:val="00D61443"/>
    <w:rsid w:val="00DE2EF5"/>
    <w:rsid w:val="00E670FD"/>
    <w:rsid w:val="00EB78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855591"/>
  <w15:chartTrackingRefBased/>
  <w15:docId w15:val="{FFAF3B32-725F-4940-AF0E-9135898D0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E670FD"/>
    <w:pPr>
      <w:spacing w:after="200" w:line="276" w:lineRule="auto"/>
    </w:pPr>
    <w:rPr>
      <w:rFonts w:ascii="Arial" w:hAnsi="Arial"/>
      <w:sz w:val="24"/>
      <w:lang w:val="en-NZ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70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670FD"/>
    <w:rPr>
      <w:rFonts w:asciiTheme="majorHAnsi" w:eastAsiaTheme="majorEastAsia" w:hAnsiTheme="majorHAnsi" w:cstheme="majorBidi"/>
      <w:b/>
      <w:bCs/>
      <w:i/>
      <w:color w:val="4472C4" w:themeColor="accent1"/>
      <w:sz w:val="24"/>
      <w:lang w:val="en-NZ"/>
    </w:rPr>
  </w:style>
  <w:style w:type="paragraph" w:styleId="ListParagraph">
    <w:name w:val="List Paragraph"/>
    <w:basedOn w:val="Normal"/>
    <w:uiPriority w:val="34"/>
    <w:qFormat/>
    <w:rsid w:val="00E67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3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kirat Singh Gill</dc:creator>
  <cp:keywords/>
  <dc:description/>
  <cp:lastModifiedBy>Singh</cp:lastModifiedBy>
  <cp:revision>13</cp:revision>
  <dcterms:created xsi:type="dcterms:W3CDTF">2019-08-06T00:40:00Z</dcterms:created>
  <dcterms:modified xsi:type="dcterms:W3CDTF">2020-06-02T10:12:00Z</dcterms:modified>
</cp:coreProperties>
</file>